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4C392" w14:textId="77777777" w:rsidR="005770FC" w:rsidRDefault="00000000">
      <w:pPr>
        <w:pStyle w:val="Heading1"/>
      </w:pPr>
      <w:bookmarkStart w:id="0" w:name="house-updates"/>
      <w:r>
        <w:t>House Updates</w:t>
      </w:r>
    </w:p>
    <w:p w14:paraId="65CF836A" w14:textId="77777777" w:rsidR="005770FC" w:rsidRDefault="00000000">
      <w:pPr>
        <w:pStyle w:val="FirstParagraph"/>
      </w:pPr>
      <w:r>
        <w:rPr>
          <w:b/>
          <w:bCs/>
        </w:rPr>
        <w:t>Stove:</w:t>
      </w:r>
      <w:r>
        <w:t xml:space="preserve"> May 2023</w:t>
      </w:r>
      <w:r>
        <w:br/>
      </w:r>
      <w:r>
        <w:rPr>
          <w:b/>
          <w:bCs/>
        </w:rPr>
        <w:t>Roof:</w:t>
      </w:r>
      <w:r>
        <w:t xml:space="preserve"> June 2025</w:t>
      </w:r>
      <w:r>
        <w:br/>
      </w:r>
      <w:r>
        <w:rPr>
          <w:b/>
          <w:bCs/>
        </w:rPr>
        <w:t>Hot Water Unit:</w:t>
      </w:r>
      <w:r>
        <w:t xml:space="preserve"> May 2023</w:t>
      </w:r>
      <w:r>
        <w:br/>
      </w:r>
      <w:r>
        <w:rPr>
          <w:b/>
          <w:bCs/>
        </w:rPr>
        <w:t>HVAC:</w:t>
      </w:r>
      <w:r>
        <w:t xml:space="preserve"> May 2021</w:t>
      </w:r>
      <w:r>
        <w:br/>
      </w:r>
      <w:r>
        <w:rPr>
          <w:b/>
          <w:bCs/>
        </w:rPr>
        <w:t>New Paint (Outside Porch):</w:t>
      </w:r>
      <w:r>
        <w:t xml:space="preserve"> August 2025</w:t>
      </w:r>
      <w:r>
        <w:br/>
      </w:r>
      <w:r>
        <w:rPr>
          <w:b/>
          <w:bCs/>
        </w:rPr>
        <w:t>Shed:</w:t>
      </w:r>
      <w:r>
        <w:t xml:space="preserve"> 10x10</w:t>
      </w:r>
      <w:r>
        <w:br/>
      </w:r>
      <w:r>
        <w:rPr>
          <w:b/>
          <w:bCs/>
        </w:rPr>
        <w:t>Tent Shed:</w:t>
      </w:r>
      <w:r>
        <w:t xml:space="preserve"> 10x12</w:t>
      </w:r>
      <w:bookmarkEnd w:id="0"/>
    </w:p>
    <w:sectPr w:rsidR="005770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C401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93087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70FC"/>
    <w:rsid w:val="003214F4"/>
    <w:rsid w:val="005770FC"/>
    <w:rsid w:val="0098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9902D"/>
  <w15:docId w15:val="{5FDFCA6C-238D-4987-96A8-E087D85BA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ie McKinney</dc:creator>
  <cp:keywords/>
  <cp:lastModifiedBy>Stephanie McKinney</cp:lastModifiedBy>
  <cp:revision>2</cp:revision>
  <cp:lastPrinted>2025-11-24T20:04:00Z</cp:lastPrinted>
  <dcterms:created xsi:type="dcterms:W3CDTF">2025-11-24T20:05:00Z</dcterms:created>
  <dcterms:modified xsi:type="dcterms:W3CDTF">2025-11-24T20:05:00Z</dcterms:modified>
</cp:coreProperties>
</file>